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Philippines</w:t>
      </w:r>
      <w:r>
        <w:t xml:space="preserve"> </w:t>
      </w:r>
      <w:r>
        <w:t xml:space="preserve">Manila</w:t>
      </w:r>
    </w:p>
    <w:bookmarkStart w:id="20" w:name="X78eda7cc43e3f9e344a1eebfa06990645400c40"/>
    <w:p>
      <w:pPr>
        <w:pStyle w:val="Heading1"/>
      </w:pPr>
      <w:r>
        <w:t xml:space="preserve">Cover Letter for Chemical Engineer Position in Philippines Manila</w:t>
      </w:r>
    </w:p>
    <w:p>
      <w:pPr>
        <w:pStyle w:val="FirstParagraph"/>
      </w:pPr>
      <w:r>
        <w:t xml:space="preserve">[Your Full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t xml:space="preserve">[Employer's Name]</w:t>
      </w:r>
      <w:r>
        <w:br/>
      </w:r>
      <w:r>
        <w:t xml:space="preserve">[Company Name]</w:t>
      </w:r>
      <w:r>
        <w:br/>
      </w:r>
      <w:r>
        <w:t xml:space="preserve">[Company Address]</w:t>
      </w:r>
      <w:r>
        <w:br/>
      </w:r>
      <w:r>
        <w:t xml:space="preserve">[City, State, ZIP Code]</w:t>
      </w:r>
    </w:p>
    <w:p>
      <w:pPr>
        <w:pStyle w:val="BodyText"/>
      </w:pPr>
      <w:r>
        <w:t xml:space="preserve">Dear [Hiring Manager's Name or "Recruitment Team"],</w:t>
      </w:r>
    </w:p>
    <w:p>
      <w:pPr>
        <w:pStyle w:val="BodyText"/>
      </w:pPr>
      <w:r>
        <w:t xml:space="preserve">As a dedicated and experienced Chemical Engineer with a passion for innovation and sustainable industrial practices, I am excited to apply for the Chemical Engineer position at your esteemed organization in the Philippines Manila. With over [X years] of hands-on experience in chemical process design, optimization, and environmental compliance, I am eager to contribute my technical expertise and problem-solving skills to support your company’s goals while advancing the growth of the chemical engineering sector in this dynamic region.</w:t>
      </w:r>
    </w:p>
    <w:p>
      <w:pPr>
        <w:pStyle w:val="BodyText"/>
      </w:pPr>
      <w:r>
        <w:t xml:space="preserve">The Philippines Manila presents a unique opportunity for Chemical Engineers to drive progress in a rapidly industrializing economy. As one of the country’s most vibrant economic hubs, Manila is home to a diverse array of industries, including pharmaceuticals, petrochemicals, food processing, and renewable energy. These sectors require professionals who can navigate complex challenges while adhering to stringent safety and environmental standards. My background in chemical engineering has equipped me with the technical knowledge and practical skills necessary to thrive in such environments. I am particularly drawn to your organization’s commitment to [mention a specific company value, project, or initiative related to chemical engineering, e.g., "sustainable manufacturing" or "innovative process solutions"], which aligns seamlessly with my professional aspirations.</w:t>
      </w:r>
    </w:p>
    <w:p>
      <w:pPr>
        <w:pStyle w:val="BodyText"/>
      </w:pPr>
      <w:r>
        <w:t xml:space="preserve">Throughout my career as a Chemical Engineer, I have focused on optimizing production processes to enhance efficiency while minimizing environmental impact. For instance, at [Previous Company Name], I led a team to redesign a chemical synthesis process that reduced energy consumption by 15% and lowered waste output by 20%, directly contributing to the company’s sustainability goals. This experience underscored the importance of balancing technical excellence with ecological responsibility—a principle I carry forward in every project. In Manila, where industrial expansion is closely tied to environmental stewardship, such expertise is not only valuable but essential.</w:t>
      </w:r>
    </w:p>
    <w:p>
      <w:pPr>
        <w:pStyle w:val="BodyText"/>
      </w:pPr>
      <w:r>
        <w:t xml:space="preserve">My academic foundation in Chemical Engineering from [University Name] provided a strong base in thermodynamics, fluid mechanics, and chemical kinetics. However, it was my work in [specific industry or role] that honed my ability to translate theoretical concepts into real-world solutions. Whether it was troubleshooting reactor inefficiencies or developing safety protocols for hazardous materials, I approached each challenge with meticulous attention to detail and a commitment to excellence. These experiences have prepared me to excel in the fast-paced, high-stakes environment of chemical engineering in the Philippines Manila.</w:t>
      </w:r>
    </w:p>
    <w:p>
      <w:pPr>
        <w:pStyle w:val="BodyText"/>
      </w:pPr>
      <w:r>
        <w:t xml:space="preserve">One of my core strengths as a Chemical Engineer is my adaptability. The industries in Manila are constantly evolving, driven by technological advancements and shifting market demands. I have consistently demonstrated the ability to stay ahead of these changes by staying informed about emerging trends such as green chemistry, digital process monitoring, and circular economy practices. For example, I recently completed a certification in [relevant course or training], which deepened my understanding of [specific topic, e.g., "sustainable chemical production"]. This knowledge enables me to propose innovative solutions that align with both corporate objectives and global sustainability targets.</w:t>
      </w:r>
    </w:p>
    <w:p>
      <w:pPr>
        <w:pStyle w:val="BodyText"/>
      </w:pPr>
      <w:r>
        <w:t xml:space="preserve">Moreover, my experience working in multicultural teams has prepared me to collaborate effectively with diverse stakeholders in the Philippines Manila. I understand the importance of cultural sensitivity and clear communication when working with local communities, regulatory bodies, and international partners. Whether it’s presenting technical findings to non-technical audiences or coordinating with cross-functional teams, I strive to foster a collaborative and inclusive work environment. This approach not only enhances project outcomes but also strengthens trust and transparency—key factors in the success of any chemical engineering endeavor.</w:t>
      </w:r>
    </w:p>
    <w:p>
      <w:pPr>
        <w:pStyle w:val="BodyText"/>
      </w:pPr>
      <w:r>
        <w:t xml:space="preserve">The Philippines Manila offers a unique blend of tradition and modernity that I am eager to contribute to. As the country continues to invest in infrastructure, energy, and industrial development, Chemical Engineers play a pivotal role in shaping its future. I am particularly interested in supporting initiatives that address local challenges such as waste management, water treatment, and clean energy adoption. My goal is to leverage my technical expertise to create solutions that benefit both businesses and the communities they serve.</w:t>
      </w:r>
    </w:p>
    <w:p>
      <w:pPr>
        <w:pStyle w:val="BodyText"/>
      </w:pPr>
      <w:r>
        <w:t xml:space="preserve">In addition to my technical skills, I bring a strong work ethic and a proactive mindset. I am comfortable working in fast-paced environments where deadlines are tight and expectations are high. My ability to manage multiple projects simultaneously, prioritize tasks effectively, and maintain a focus on quality has consistently resulted in successful outcomes. For example, during [specific project or achievement], I coordinated with stakeholders across three time zones to deliver a critical process upgrade ahead of schedule, ensuring minimal disruption to operations.</w:t>
      </w:r>
    </w:p>
    <w:p>
      <w:pPr>
        <w:pStyle w:val="BodyText"/>
      </w:pPr>
      <w:r>
        <w:t xml:space="preserve">I am confident that my background as a Chemical Engineer, combined with my passion for innovation and dedication to sustainability, makes me an ideal candidate for this role. I would be thrilled to contribute my skills to your team in the Philippines Manila and help drive the success of your organization. Thank you for considering my application. I look forward to the opportunity to discuss how I can add value to your company.</w:t>
      </w:r>
    </w:p>
    <w:p>
      <w:pPr>
        <w:pStyle w:val="BodyText"/>
      </w:pPr>
      <w:r>
        <w:t xml:space="preserve">Sincerely,</w:t>
      </w:r>
      <w:r>
        <w:br/>
      </w:r>
      <w:r>
        <w:t xml:space="preserve">[Your Full Name]</w:t>
      </w:r>
    </w:p>
    <w:p>
      <w:pPr>
        <w:pStyle w:val="BodyText"/>
      </w:pPr>
      <w:r>
        <w:t xml:space="preserve">[Optional: Attach resume or references he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Philippines Manila</dc:title>
  <dc:creator/>
  <dc:language>en</dc:language>
  <cp:keywords/>
  <dcterms:created xsi:type="dcterms:W3CDTF">2026-07-23T12:28:48Z</dcterms:created>
  <dcterms:modified xsi:type="dcterms:W3CDTF">2026-07-23T12:28:48Z</dcterms:modified>
</cp:coreProperties>
</file>

<file path=docProps/custom.xml><?xml version="1.0" encoding="utf-8"?>
<Properties xmlns="http://schemas.openxmlformats.org/officeDocument/2006/custom-properties" xmlns:vt="http://schemas.openxmlformats.org/officeDocument/2006/docPropsVTypes"/>
</file>